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าว่าอาหารอะไรที่มันแห้งๆก็จะสามารถเก็บไว้กินได้นานนะครับพี่น้องอย่างปลาสลิดหนึ่งในสัตว์น้ำเศรษฐกิจที่นำมาแปรรูปได้หลากหลายไม่ว่าจะเป็นปลาสลิดแดดเดียว</w:t>
      </w:r>
      <w:r>
        <w:t xml:space="preserve"> </w:t>
      </w:r>
      <w:r>
        <w:t xml:space="preserve">น้ำพริกปลาสลิด</w:t>
      </w:r>
      <w:r>
        <w:t xml:space="preserve"> </w:t>
      </w:r>
      <w:r>
        <w:t xml:space="preserve">ก็อร่อยถูกใจผู้บริโภคแถมเก็บไว้กินได้นานอีกด้วยนะครับ</w:t>
      </w:r>
      <w:r>
        <w:t xml:space="preserve"> </w:t>
      </w:r>
      <w:r>
        <w:t xml:space="preserve">แล้ววันนี้เรามี</w:t>
      </w:r>
      <w:r>
        <w:t xml:space="preserve"> </w:t>
      </w:r>
      <w:r>
        <w:t xml:space="preserve">ก็มีเจ้าของผลิตภัณฑ์แปรรูปปลาสลิดจังหวัดสมุทรสาคร</w:t>
      </w:r>
      <w:r>
        <w:t xml:space="preserve"> </w:t>
      </w:r>
      <w:r>
        <w:t xml:space="preserve">ที่นำปลาสลิดมาเพิ่มมูลค่าสร้างรายได้ด้วยการนำมาแปรรูปแบบแห้ง</w:t>
      </w:r>
      <w:r>
        <w:t xml:space="preserve"> </w:t>
      </w:r>
      <w:r>
        <w:t xml:space="preserve">ไปฟังผู้ใหญ่เจ้ยแล้วให้ฟังถึงขั้นตอนการทำเลยครับ</w:t>
      </w:r>
      <w:r>
        <w:t xml:space="preserve"> </w:t>
      </w:r>
      <w:r>
        <w:t xml:space="preserve">เป็นภารกิจชุมชนเพื่อจะได้ปลาสลิดนะครับก่อตั้งมาประมาณสัก 7-8 ปีได้ตอนนั้นน่ะบ้านเรามันมีปลาสลิดทำอย่างเดียวครับ</w:t>
      </w:r>
      <w:r>
        <w:t xml:space="preserve"> </w:t>
      </w:r>
      <w:r>
        <w:t xml:space="preserve">เลี้ยงแล้วไม่มีคนที่จะผลิต</w:t>
      </w:r>
      <w:r>
        <w:t xml:space="preserve"> </w:t>
      </w:r>
      <w:r>
        <w:t xml:space="preserve">เหมือนกับแปรรูปนะครับ</w:t>
      </w:r>
      <w:r>
        <w:t xml:space="preserve"> </w:t>
      </w:r>
      <w:r>
        <w:t xml:space="preserve">ก็เลย</w:t>
      </w:r>
      <w:r>
        <w:t xml:space="preserve"> </w:t>
      </w:r>
      <w:r>
        <w:t xml:space="preserve">ผมก็เริ่มมาตั้งแต่น้อยๆทีละ 5 โล 10 โล</w:t>
      </w:r>
      <w:r>
        <w:t xml:space="preserve"> </w:t>
      </w:r>
      <w:r>
        <w:t xml:space="preserve">จนสูงสุดนะครับ</w:t>
      </w:r>
      <w:r>
        <w:t xml:space="preserve"> </w:t>
      </w:r>
      <w:r>
        <w:t xml:space="preserve">ทำประมาณวันละตัน</w:t>
      </w:r>
      <w:r>
        <w:t xml:space="preserve"> </w:t>
      </w:r>
      <w:r>
        <w:t xml:space="preserve">ก็มีแปรรูปปลาสลิดมีน้ำพริกมีพวกปลาช่อน</w:t>
      </w:r>
      <w:r>
        <w:t xml:space="preserve"> </w:t>
      </w:r>
      <w:r>
        <w:t xml:space="preserve">ปลาดุกส่วนใหญ่นะครับจะทำตามออเดอร์นะครับ</w:t>
      </w:r>
      <w:r>
        <w:t xml:space="preserve"> </w:t>
      </w:r>
      <w:r>
        <w:t xml:space="preserve">ปลาสลิดทำประจำอยู่แล้ว</w:t>
      </w:r>
      <w:r>
        <w:t xml:space="preserve"> </w:t>
      </w:r>
      <w:r>
        <w:t xml:space="preserve">ปลาสลิดแดดเดียวของผมครับคือจะเน้นเรื่องความสะอาดครับ</w:t>
      </w:r>
      <w:r>
        <w:t xml:space="preserve"> </w:t>
      </w:r>
      <w:r>
        <w:t xml:space="preserve">ผมจะทำความสะอาดทุกตัวครับ</w:t>
      </w:r>
      <w:r>
        <w:t xml:space="preserve"> </w:t>
      </w:r>
      <w:r>
        <w:t xml:space="preserve">ผมนี่ครับ</w:t>
      </w:r>
      <w:r>
        <w:t xml:space="preserve"> </w:t>
      </w:r>
      <w:r>
        <w:t xml:space="preserve">มาใช้เวลาสั้นครับ</w:t>
      </w:r>
      <w:r>
        <w:t xml:space="preserve"> </w:t>
      </w:r>
      <w:r>
        <w:t xml:space="preserve">มันใช้เวลาที่น้อยมากครับ</w:t>
      </w:r>
      <w:r>
        <w:t xml:space="preserve"> </w:t>
      </w:r>
      <w:r>
        <w:t xml:space="preserve">ชั่วโมงกว่า 2 ชั่วโมงครับก็ใช้ได้แล้วครับ</w:t>
      </w:r>
      <w:r>
        <w:t xml:space="preserve"> </w:t>
      </w:r>
      <w:r>
        <w:t xml:space="preserve">ขั้นตอนการทำหลักทรัพย์</w:t>
      </w:r>
      <w:r>
        <w:t xml:space="preserve"> </w:t>
      </w:r>
      <w:r>
        <w:t xml:space="preserve">ปลามาลงแล้วก็ลงถัง</w:t>
      </w:r>
      <w:r>
        <w:t xml:space="preserve"> </w:t>
      </w:r>
      <w:r>
        <w:t xml:space="preserve">พอลงถังเสร็จปุ๊บก็มีน้ำแข็งนะครับเพื่อรักษาเนื้อปลา</w:t>
      </w:r>
      <w:r>
        <w:t xml:space="preserve"> </w:t>
      </w:r>
      <w:r>
        <w:t xml:space="preserve">พอเกล็ดตัดหัวปุ๊บก็มาลงในถัง 2-3 วัน</w:t>
      </w:r>
      <w:r>
        <w:t xml:space="preserve"> </w:t>
      </w:r>
      <w:r>
        <w:t xml:space="preserve">ก็เอามาคัดไซส์</w:t>
      </w:r>
      <w:r>
        <w:t xml:space="preserve"> </w:t>
      </w:r>
      <w:r>
        <w:t xml:space="preserve">ก็ทำความสะอาดอีกรอบหนึ่งครับแล้วก็ตากในโดมนะครับเพราะเสร็จปุ๊บก็เอามาสูดอากาศ</w:t>
      </w:r>
      <w:r>
        <w:t xml:space="preserve"> </w:t>
      </w:r>
      <w:r>
        <w:t xml:space="preserve">สูญญากาศแล้วก็เข้าตู้แช่นะครับ</w:t>
      </w:r>
      <w:r>
        <w:t xml:space="preserve"> </w:t>
      </w:r>
      <w:r>
        <w:t xml:space="preserve">ปลาสลิดถือเป็นผลผลิตที่ตลาดต้องการสูง</w:t>
      </w:r>
      <w:r>
        <w:t xml:space="preserve"> </w:t>
      </w:r>
      <w:r>
        <w:t xml:space="preserve">เป็นที่นิยมของผู้บริโภคทั้งในประเทศและต่างประเทศ</w:t>
      </w:r>
      <w:r>
        <w:t xml:space="preserve"> </w:t>
      </w:r>
      <w:r>
        <w:t xml:space="preserve">ทั้งปลาสด</w:t>
      </w:r>
      <w:r>
        <w:t xml:space="preserve"> </w:t>
      </w:r>
      <w:r>
        <w:t xml:space="preserve">และแปรรูปเป็นผลิตภัณฑ์ต่างๆเช่น</w:t>
      </w:r>
      <w:r>
        <w:t xml:space="preserve"> </w:t>
      </w:r>
      <w:r>
        <w:t xml:space="preserve">ปลาสลิดตากแห้ง</w:t>
      </w:r>
      <w:r>
        <w:t xml:space="preserve"> </w:t>
      </w:r>
      <w:r>
        <w:t xml:space="preserve">ซึ่งเป็นผลิตภัณฑ์ปลาสลิดแปรรูปที่นิยมรับประทานมากที่สุด</w:t>
      </w:r>
      <w:r>
        <w:t xml:space="preserve"> </w:t>
      </w:r>
      <w:r>
        <w:t xml:space="preserve">เนื่องจากสามารถเก็บรักษาไว้ได้นาน</w:t>
      </w:r>
      <w:r>
        <w:t xml:space="preserve"> </w:t>
      </w:r>
      <w:r>
        <w:t xml:space="preserve">มีรสชาติมัน</w:t>
      </w:r>
      <w:r>
        <w:t xml:space="preserve"> </w:t>
      </w:r>
      <w:r>
        <w:t xml:space="preserve">อร่อย</w:t>
      </w:r>
      <w:r>
        <w:t xml:space="preserve"> </w:t>
      </w:r>
      <w:r>
        <w:t xml:space="preserve">และนำมาปรุงเป็นอาหารได้หลายอย่างด้วยล่ะครับ</w:t>
      </w:r>
      <w:r>
        <w:t xml:space="preserve"> </w:t>
      </w:r>
      <w:r>
        <w:t xml:space="preserve">ตอนนี้เราไปฟังที่นักวิชาการทดลอง</w:t>
      </w:r>
      <w:r>
        <w:t xml:space="preserve"> </w:t>
      </w:r>
      <w:r>
        <w:t xml:space="preserve">ฟังถึงหลักการแปรรูปสัตว์น้ำด้วยการทำแห้งกันดีกว่าครับ</w:t>
      </w:r>
      <w:r>
        <w:t xml:space="preserve"> </w:t>
      </w:r>
      <w:r>
        <w:t xml:space="preserve">การแปรรูป</w:t>
      </w:r>
      <w:r>
        <w:t xml:space="preserve"> </w:t>
      </w:r>
      <w:r>
        <w:t xml:space="preserve">สัตว์น้ำด้วยการทำแห้งก็คือเป็นวิธีหนึ่งในการถนอมอาหารให้มีอายุยาวนานขึ้น</w:t>
      </w:r>
      <w:r>
        <w:t xml:space="preserve"> </w:t>
      </w:r>
      <w:r>
        <w:t xml:space="preserve">บริโภคได้นานขึ้นขณะเดียวกันเราสามารถนำมาบริโภค</w:t>
      </w:r>
      <w:r>
        <w:t xml:space="preserve"> </w:t>
      </w:r>
      <w:r>
        <w:t xml:space="preserve">นอกฤดูกาลได้</w:t>
      </w:r>
      <w:r>
        <w:t xml:space="preserve"> </w:t>
      </w:r>
      <w:r>
        <w:t xml:space="preserve">ซึ่งขั้นตอนการทำแห้งที่ขาก็คือมีวิธีการก็คือลดความชื้น</w:t>
      </w:r>
      <w:r>
        <w:t xml:space="preserve"> </w:t>
      </w:r>
      <w:r>
        <w:t xml:space="preserve">หรือปริมาณความชื้นในสัตว์น้ำออกด้วยผลิตภัณฑ์สุดท้ายของการตากแห้ง</w:t>
      </w:r>
      <w:r>
        <w:t xml:space="preserve"> </w:t>
      </w:r>
      <w:r>
        <w:t xml:space="preserve">มีผลทำให้คุณภาพของการเก็บ</w:t>
      </w:r>
      <w:r>
        <w:t xml:space="preserve"> </w:t>
      </w:r>
      <w:r>
        <w:t xml:space="preserve">ฝากไว้ได้นาน</w:t>
      </w:r>
      <w:r>
        <w:t xml:space="preserve"> </w:t>
      </w:r>
      <w:r>
        <w:t xml:space="preserve">ผลิตภัณฑ์สัตว์น้ำตากแห้งนี่จะมีความชื้นอยู่ที่ประมาณร้อยละ 30 นะคะ</w:t>
      </w:r>
      <w:r>
        <w:t xml:space="preserve"> </w:t>
      </w:r>
      <w:r>
        <w:t xml:space="preserve">ซึ่งวิธีการผลิตสัตว์น้ำตากแห้งแต่ละชนิดไม่ว่าจะเป็นกุ้งแห้งปลาแห้งหรือว่าหมึกพวกนี้น่ะค่ะ</w:t>
      </w:r>
      <w:r>
        <w:t xml:space="preserve"> </w:t>
      </w:r>
      <w:r>
        <w:t xml:space="preserve">จะมีขั้นตอนหรือวิธีการใกล้เคียงกัน</w:t>
      </w:r>
      <w:r>
        <w:t xml:space="preserve"> </w:t>
      </w:r>
      <w:r>
        <w:t xml:space="preserve">รูปแบบของแต่ละวิธีอาจจะแตกต่างกันไปอาจจะมีการแช่น้ำเกลือหรือว่าจะมีการซ่อมก่อนหรือว่าอาจจะไม่ต้มหรืออาจจะไม่ใช่น้ำเกลือก็แล้วแต่ทำให้ปริมาณลดลงสะดวกในการขนส่งและยังสะดวกในการเก็บรักษาและอีกวัตถุประสงค์ 1 ก็คือช่วยเพิ่มความหลากหลายของผลิตภัณฑ์เพื่อแปรรูปเป็นผลิตภัณฑ์อื่นได้ผลิตภัณฑ์แปรรูปด้วยการทำให้น่าสนใจ</w:t>
      </w:r>
      <w:r>
        <w:t xml:space="preserve"> </w:t>
      </w:r>
      <w:r>
        <w:t xml:space="preserve">ก็จะมีกุ้งแห้งหมึกแห้งหรือว่าปลาเค็ม</w:t>
      </w:r>
      <w:r>
        <w:t xml:space="preserve"> </w:t>
      </w:r>
      <w:r>
        <w:t xml:space="preserve">ซึ่งหลักการแปรรูปด้วยการทำแห้งนั้นก็คือทำให้พลังงานความร้อนแก่อาหาร</w:t>
      </w:r>
      <w:r>
        <w:t xml:space="preserve"> </w:t>
      </w:r>
      <w:r>
        <w:t xml:space="preserve">ทำให้น้ำในอาหารเปลี่ยนชนะ</w:t>
      </w:r>
      <w:r>
        <w:t xml:space="preserve"> </w:t>
      </w:r>
      <w:r>
        <w:t xml:space="preserve">เป็นไอออกจากอาหาร</w:t>
      </w:r>
      <w:r>
        <w:t xml:space="preserve"> </w:t>
      </w:r>
      <w:r>
        <w:t xml:space="preserve">หรือพูดง่ายๆก็คือลดปริมาณน้ำในอาหารนั่นเองครับ</w:t>
      </w:r>
      <w:r>
        <w:t xml:space="preserve"> </w:t>
      </w:r>
      <w:r>
        <w:t xml:space="preserve">ซึ่งอาจเป็นความร้อนจากเตาไฟ</w:t>
      </w:r>
      <w:r>
        <w:t xml:space="preserve"> </w:t>
      </w:r>
      <w:r>
        <w:t xml:space="preserve">เตาอบ</w:t>
      </w:r>
      <w:r>
        <w:t xml:space="preserve"> </w:t>
      </w:r>
      <w:r>
        <w:t xml:space="preserve">หรือจากแสงแดด</w:t>
      </w:r>
      <w:r>
        <w:t xml:space="preserve"> </w:t>
      </w:r>
      <w:r>
        <w:t xml:space="preserve">การระเหยน้ำออกนี้ก็จะทำให้ผลิตภัณฑ์มีลักษณะแห้งและเก็บได้นาน</w:t>
      </w:r>
      <w:r>
        <w:t xml:space="preserve"> </w:t>
      </w:r>
      <w:r>
        <w:t xml:space="preserve">ต้องเก็บในภาชนะหรือถุงพลาสติกที่แห้งปิดสนิทด้วยนะครับ</w:t>
      </w:r>
      <w:r>
        <w:t xml:space="preserve"> </w:t>
      </w:r>
      <w:r>
        <w:t xml:space="preserve">ก็จริงๆแล้วนะคะก็คือขั้นตอนของการทำแห้งไม่น่าจะยากหรือไม่น่าจะแตกต่างกันอย่างอื่น</w:t>
      </w:r>
      <w:r>
        <w:t xml:space="preserve"> </w:t>
      </w:r>
      <w:r>
        <w:t xml:space="preserve">แต่กรณีของกุ้งแห้งก็คืออย่างที่บอก</w:t>
      </w:r>
      <w:r>
        <w:t xml:space="preserve"> </w:t>
      </w:r>
      <w:r>
        <w:t xml:space="preserve">ความชื้นออกจากกุ้งให้มากที่สุด</w:t>
      </w:r>
      <w:r>
        <w:t xml:space="preserve"> </w:t>
      </w:r>
      <w:r>
        <w:t xml:space="preserve">โดยมีปริมาณความชื้นสุดท้ายที่ร้อยละ 30 หรือ 31 นะคะ</w:t>
      </w:r>
      <w:r>
        <w:t xml:space="preserve"> </w:t>
      </w:r>
      <w:r>
        <w:t xml:space="preserve">สำนักงานมาตรฐานเกษตรและอาหารแห่งชาติได้ออกมาตรฐานกุ้งให้ออกมาว่าเขามีข้อกำหนดหรือเกณฑ์กำหนดว่าคุณภาพที่ดีนี่เป็นแบบไหนอย่างไรเราก็ต้องส่งตรวจ</w:t>
      </w:r>
      <w:r>
        <w:t xml:space="preserve"> </w:t>
      </w:r>
      <w:r>
        <w:t xml:space="preserve">ในห้องปฏิบัติการว่าผลการวิเคราะห์ออกมาในรูปแบบไหนกรณีปลาแดดเดียวเนี่ยเราไม่ต้องการให้เพื่อนสนิท</w:t>
      </w:r>
      <w:r>
        <w:t xml:space="preserve"> </w:t>
      </w:r>
      <w:r>
        <w:t xml:space="preserve">ต้องมีปริมาณความชื้นบ้างเล็กน้อยซึ่งตรงนี้นะคะจะเป็นตัวกำหนดว่าผลิตภัณฑ์สุดท้ายนี่ออกมาให้มีความชื้นปริมาณไหนอยากปลาสลิดทอดกรอบด้วยความที่วิธีการทำนี่แต่ละที่อาจจะไม่เหมือนกัน</w:t>
      </w:r>
      <w:r>
        <w:t xml:space="preserve"> </w:t>
      </w:r>
      <w:r>
        <w:t xml:space="preserve">อาจจะเคยมีการนึ่งก่อนอบไล่ความชื้นให้แห้งก่อนและหลังจากนั้นไปทอดกรอบอาจจะมีปลาสะเด็ดน้ำมันหรือในน้ำมันออก</w:t>
      </w:r>
      <w:r>
        <w:t xml:space="preserve"> </w:t>
      </w:r>
      <w:r>
        <w:t xml:space="preserve">เผื่อไม่ต้องให้มีน้ำมัน</w:t>
      </w:r>
      <w:r>
        <w:t xml:space="preserve"> </w:t>
      </w:r>
      <w:r>
        <w:t xml:space="preserve">ไขมันปริมาณเยอะขั้นตอนของพวกนี้ค่ะ</w:t>
      </w:r>
      <w:r>
        <w:t xml:space="preserve"> </w:t>
      </w:r>
      <w:r>
        <w:t xml:space="preserve">การทำแห้งเป็นหนึ่งในกระบวนการแปรรูปของผลิตภัณฑ์ทอดกรอบน้ำพริกปลาสลิดอย่างนี้ค่ะ</w:t>
      </w:r>
      <w:r>
        <w:t xml:space="preserve"> </w:t>
      </w:r>
      <w:r>
        <w:t xml:space="preserve">กรณีที่ต้องการทำแห้งก็คือจะมีส่วนผสมของปลาทำจากหมด</w:t>
      </w:r>
      <w:r>
        <w:t xml:space="preserve"> </w:t>
      </w:r>
      <w:r>
        <w:t xml:space="preserve">ไม่ว่าจะเป็นเครื่องปรุงเครื่องหอมกระเทียมอย่างนี้ไม่ว่าโขกสับหรือเอาผ้าเข้ามาด้วยกันถ้าเป็นผลิตภัณฑ์แห้งปุ๊บนี่แล้วจะทำให้แห้งโดยการคั่วหรือทำให้แห้งโดยการอบมันจะเป็นวิธีการหนึ่งที่และความชื้นเอาเช่นเดียวกัน</w:t>
      </w:r>
      <w:r>
        <w:t xml:space="preserve"> </w:t>
      </w:r>
      <w:r>
        <w:t xml:space="preserve">ผลิตภัณฑ์แปรรูปสัตว์น้ำด้วยกระบวนการทำแห้งแต่ละประเภทนั้น</w:t>
      </w:r>
      <w:r>
        <w:t xml:space="preserve"> </w:t>
      </w:r>
      <w:r>
        <w:t xml:space="preserve">ก็มีความแตกต่างกันไปครับ</w:t>
      </w:r>
      <w:r>
        <w:t xml:space="preserve"> </w:t>
      </w:r>
      <w:r>
        <w:t xml:space="preserve">ทั้งด้านคุณภาพ</w:t>
      </w:r>
      <w:r>
        <w:t xml:space="preserve"> </w:t>
      </w:r>
      <w:r>
        <w:t xml:space="preserve">ต้นทุน</w:t>
      </w:r>
      <w:r>
        <w:t xml:space="preserve"> </w:t>
      </w:r>
      <w:r>
        <w:t xml:space="preserve">แรงงานระยะเวลา</w:t>
      </w:r>
      <w:r>
        <w:t xml:space="preserve"> </w:t>
      </w:r>
      <w:r>
        <w:t xml:space="preserve">ทั้งนี้ขึ้นอยู่กับผู้ประกอบการว่าจะเลือกใช้วิธีการแบบไหนกัน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10:20:53Z</dcterms:created>
  <dcterms:modified xsi:type="dcterms:W3CDTF">2021-05-25T10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